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204BA" w14:textId="264F1EE4" w:rsidR="005B49BC" w:rsidRPr="00FC6E59" w:rsidRDefault="00B73908" w:rsidP="005739F9">
      <w:pPr>
        <w:jc w:val="center"/>
        <w:rPr>
          <w:rFonts w:asciiTheme="majorHAnsi" w:hAnsiTheme="majorHAnsi"/>
          <w:b/>
          <w:sz w:val="38"/>
        </w:rPr>
      </w:pPr>
      <w:r w:rsidRPr="00B73908">
        <w:rPr>
          <w:rFonts w:asciiTheme="majorHAnsi" w:hAnsiTheme="majorHAnsi"/>
          <w:b/>
          <w:sz w:val="38"/>
        </w:rPr>
        <w:t>Weili Yin</w:t>
      </w:r>
    </w:p>
    <w:p w14:paraId="2C1C3F18" w14:textId="21653224" w:rsidR="008327A8" w:rsidRPr="00FC6E59" w:rsidRDefault="00C87E7F" w:rsidP="005739F9">
      <w:pPr>
        <w:jc w:val="center"/>
        <w:rPr>
          <w:rFonts w:asciiTheme="minorHAnsi" w:hAnsiTheme="minorHAnsi" w:cs="Arial"/>
          <w:sz w:val="21"/>
        </w:rPr>
      </w:pPr>
      <w:r w:rsidRPr="00C87E7F">
        <w:rPr>
          <w:rFonts w:asciiTheme="minorHAnsi" w:hAnsiTheme="minorHAnsi" w:cs="Arial"/>
          <w:sz w:val="21"/>
        </w:rPr>
        <w:t>Davis, California</w:t>
      </w:r>
      <w:r w:rsidR="005B49BC" w:rsidRPr="00FC6E59">
        <w:rPr>
          <w:rFonts w:asciiTheme="minorHAnsi" w:hAnsiTheme="minorHAnsi" w:cs="Arial"/>
          <w:sz w:val="21"/>
        </w:rPr>
        <w:t xml:space="preserve"> </w:t>
      </w:r>
      <w:r w:rsidR="000E0440" w:rsidRPr="00FC6E59">
        <w:rPr>
          <w:rFonts w:asciiTheme="minorHAnsi" w:hAnsiTheme="minorHAnsi" w:cs="Arial"/>
          <w:sz w:val="21"/>
        </w:rPr>
        <w:t xml:space="preserve"> </w:t>
      </w:r>
    </w:p>
    <w:p w14:paraId="52AD484B" w14:textId="44C3F7DC" w:rsidR="008327A8" w:rsidRPr="00FC6E59" w:rsidRDefault="008327A8" w:rsidP="005739F9">
      <w:pPr>
        <w:pBdr>
          <w:bottom w:val="single" w:sz="8" w:space="6" w:color="auto"/>
        </w:pBdr>
        <w:spacing w:before="60"/>
        <w:jc w:val="center"/>
        <w:rPr>
          <w:rFonts w:asciiTheme="minorHAnsi" w:hAnsiTheme="minorHAnsi" w:cs="Arial"/>
          <w:sz w:val="21"/>
        </w:rPr>
      </w:pPr>
      <w:r w:rsidRPr="00FC6E59">
        <w:rPr>
          <w:rFonts w:asciiTheme="minorHAnsi" w:hAnsiTheme="minorHAnsi" w:cs="Arial"/>
          <w:sz w:val="21"/>
        </w:rPr>
        <w:t xml:space="preserve"> </w:t>
      </w:r>
      <w:r w:rsidR="00C87E7F" w:rsidRPr="00C87E7F">
        <w:rPr>
          <w:rFonts w:asciiTheme="minorHAnsi" w:hAnsiTheme="minorHAnsi" w:cs="Arial"/>
          <w:sz w:val="21"/>
        </w:rPr>
        <w:t>(530)-304-9960</w:t>
      </w:r>
      <w:r w:rsidRPr="00FC6E59">
        <w:rPr>
          <w:rFonts w:asciiTheme="minorHAnsi" w:hAnsiTheme="minorHAnsi" w:cs="Arial"/>
          <w:sz w:val="21"/>
        </w:rPr>
        <w:t xml:space="preserve"> • </w:t>
      </w:r>
      <w:hyperlink r:id="rId7" w:history="1">
        <w:r w:rsidR="00C87E7F" w:rsidRPr="00C87E7F">
          <w:rPr>
            <w:rStyle w:val="a7"/>
            <w:rFonts w:asciiTheme="minorHAnsi" w:hAnsiTheme="minorHAnsi" w:cs="Arial"/>
            <w:sz w:val="21"/>
          </w:rPr>
          <w:t>xlyin@ucdavis.edu</w:t>
        </w:r>
      </w:hyperlink>
      <w:r w:rsidR="00B5081F" w:rsidRPr="00FC6E59">
        <w:rPr>
          <w:rFonts w:asciiTheme="minorHAnsi" w:hAnsiTheme="minorHAnsi" w:cs="Arial"/>
          <w:sz w:val="21"/>
        </w:rPr>
        <w:t xml:space="preserve"> • </w:t>
      </w:r>
      <w:hyperlink r:id="rId8" w:history="1">
        <w:r w:rsidR="00C87E7F" w:rsidRPr="00C87E7F">
          <w:rPr>
            <w:rStyle w:val="a7"/>
            <w:rFonts w:asciiTheme="minorHAnsi" w:hAnsiTheme="minorHAnsi" w:cs="Arial"/>
            <w:sz w:val="21"/>
          </w:rPr>
          <w:t>https://www.linkedin.com/in/charlesywl/</w:t>
        </w:r>
      </w:hyperlink>
    </w:p>
    <w:p w14:paraId="5CBB5783" w14:textId="087146E9" w:rsidR="00DD0FE0" w:rsidRPr="009303A2" w:rsidRDefault="00DA52E9" w:rsidP="005739F9">
      <w:pPr>
        <w:spacing w:before="240"/>
        <w:jc w:val="center"/>
        <w:rPr>
          <w:rFonts w:asciiTheme="majorHAnsi" w:hAnsiTheme="majorHAnsi"/>
          <w:b/>
          <w:bCs/>
          <w:sz w:val="32"/>
          <w:szCs w:val="32"/>
        </w:rPr>
      </w:pPr>
      <w:r>
        <w:rPr>
          <w:rFonts w:asciiTheme="majorHAnsi" w:hAnsiTheme="majorHAnsi"/>
          <w:b/>
          <w:bCs/>
          <w:sz w:val="32"/>
          <w:szCs w:val="32"/>
        </w:rPr>
        <w:t>Software Developer</w:t>
      </w:r>
      <w:r w:rsidR="003C24CD">
        <w:rPr>
          <w:rFonts w:asciiTheme="majorHAnsi" w:hAnsiTheme="majorHAnsi"/>
          <w:b/>
          <w:bCs/>
          <w:sz w:val="32"/>
          <w:szCs w:val="32"/>
        </w:rPr>
        <w:t xml:space="preserve"> Profile</w:t>
      </w:r>
    </w:p>
    <w:p w14:paraId="1A191682" w14:textId="6D4982E0" w:rsidR="006C7892" w:rsidRDefault="000F1AFB" w:rsidP="005739F9">
      <w:pP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>
        <w:rPr>
          <w:rFonts w:asciiTheme="minorHAnsi" w:hAnsiTheme="minorHAnsi" w:cs="Arial"/>
          <w:i/>
          <w:iCs/>
          <w:sz w:val="21"/>
          <w:szCs w:val="21"/>
        </w:rPr>
        <w:t xml:space="preserve">Dedicated and </w:t>
      </w:r>
      <w:proofErr w:type="gramStart"/>
      <w:r>
        <w:rPr>
          <w:rFonts w:asciiTheme="minorHAnsi" w:hAnsiTheme="minorHAnsi" w:cs="Arial"/>
          <w:i/>
          <w:iCs/>
          <w:sz w:val="21"/>
          <w:szCs w:val="21"/>
        </w:rPr>
        <w:t>highly-motivated</w:t>
      </w:r>
      <w:proofErr w:type="gramEnd"/>
      <w:r>
        <w:rPr>
          <w:rFonts w:asciiTheme="minorHAnsi" w:hAnsiTheme="minorHAnsi" w:cs="Arial"/>
          <w:i/>
          <w:iCs/>
          <w:sz w:val="21"/>
          <w:szCs w:val="21"/>
        </w:rPr>
        <w:t xml:space="preserve"> individual with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strong educational background developing software and leading application development project from inception to completion</w:t>
      </w:r>
      <w:r w:rsidR="00FC6E59" w:rsidRPr="009303A2">
        <w:rPr>
          <w:rFonts w:asciiTheme="minorHAnsi" w:hAnsiTheme="minorHAnsi" w:cs="Arial"/>
          <w:i/>
          <w:iCs/>
          <w:sz w:val="21"/>
          <w:szCs w:val="21"/>
        </w:rPr>
        <w:t xml:space="preserve">. </w:t>
      </w:r>
    </w:p>
    <w:p w14:paraId="213545B5" w14:textId="77777777" w:rsidR="00857FB1" w:rsidRPr="00FC6E59" w:rsidRDefault="00857FB1" w:rsidP="00857FB1">
      <w:pPr>
        <w:pBdr>
          <w:top w:val="single" w:sz="4" w:space="5" w:color="auto"/>
        </w:pBdr>
        <w:spacing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Education</w:t>
      </w:r>
    </w:p>
    <w:p w14:paraId="13BFF145" w14:textId="77777777" w:rsidR="00857FB1" w:rsidRPr="00FC6E59" w:rsidRDefault="00857FB1" w:rsidP="00857FB1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FC3142">
        <w:rPr>
          <w:rFonts w:asciiTheme="minorHAnsi" w:hAnsiTheme="minorHAnsi"/>
          <w:sz w:val="21"/>
          <w:szCs w:val="21"/>
        </w:rPr>
        <w:t>University of California, Davis</w:t>
      </w:r>
    </w:p>
    <w:p w14:paraId="382EC848" w14:textId="360B5E6F" w:rsidR="00857FB1" w:rsidRPr="00857FB1" w:rsidRDefault="00857FB1" w:rsidP="00857FB1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3466C3">
        <w:rPr>
          <w:rFonts w:asciiTheme="minorHAnsi" w:hAnsiTheme="minorHAnsi"/>
          <w:b/>
          <w:sz w:val="21"/>
          <w:szCs w:val="21"/>
        </w:rPr>
        <w:t>B</w:t>
      </w:r>
      <w:r>
        <w:rPr>
          <w:rFonts w:asciiTheme="minorHAnsi" w:hAnsiTheme="minorHAnsi"/>
          <w:b/>
          <w:sz w:val="21"/>
          <w:szCs w:val="21"/>
        </w:rPr>
        <w:t>achelor of Science in</w:t>
      </w:r>
      <w:r w:rsidRPr="003466C3">
        <w:rPr>
          <w:rFonts w:asciiTheme="minorHAnsi" w:hAnsiTheme="minorHAnsi"/>
          <w:b/>
          <w:sz w:val="21"/>
          <w:szCs w:val="21"/>
        </w:rPr>
        <w:t xml:space="preserve"> Computer Science</w:t>
      </w:r>
      <w:r>
        <w:rPr>
          <w:rFonts w:asciiTheme="minorHAnsi" w:hAnsiTheme="minorHAnsi"/>
          <w:b/>
          <w:sz w:val="21"/>
          <w:szCs w:val="21"/>
        </w:rPr>
        <w:t xml:space="preserve">, </w:t>
      </w:r>
      <w:r w:rsidR="00A91323">
        <w:rPr>
          <w:rFonts w:asciiTheme="minorHAnsi" w:hAnsiTheme="minorHAnsi"/>
          <w:b/>
          <w:sz w:val="21"/>
          <w:szCs w:val="21"/>
        </w:rPr>
        <w:t xml:space="preserve">Dec. </w:t>
      </w:r>
      <w:r>
        <w:rPr>
          <w:rFonts w:asciiTheme="minorHAnsi" w:hAnsiTheme="minorHAnsi"/>
          <w:b/>
          <w:sz w:val="21"/>
          <w:szCs w:val="21"/>
        </w:rPr>
        <w:t>2019</w:t>
      </w:r>
    </w:p>
    <w:p w14:paraId="5F2477B9" w14:textId="3133D562" w:rsidR="00336EF8" w:rsidRPr="00975621" w:rsidRDefault="00857FB1" w:rsidP="00975621">
      <w:pPr>
        <w:spacing w:before="20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>
        <w:rPr>
          <w:rFonts w:asciiTheme="majorHAnsi" w:hAnsiTheme="majorHAnsi" w:cs="Arial"/>
          <w:b/>
          <w:sz w:val="28"/>
          <w:szCs w:val="26"/>
        </w:rPr>
        <w:t>Work</w:t>
      </w:r>
      <w:r w:rsidR="00336EF8" w:rsidRPr="00FC6E59">
        <w:rPr>
          <w:rFonts w:asciiTheme="majorHAnsi" w:hAnsiTheme="majorHAnsi" w:cs="Arial"/>
          <w:b/>
          <w:sz w:val="28"/>
          <w:szCs w:val="26"/>
        </w:rPr>
        <w:t xml:space="preserve"> Experience</w:t>
      </w:r>
    </w:p>
    <w:p w14:paraId="1511E966" w14:textId="248A91E7" w:rsidR="005B49BC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b/>
          <w:sz w:val="21"/>
          <w:szCs w:val="21"/>
        </w:rPr>
      </w:pPr>
      <w:r w:rsidRPr="00DA3435">
        <w:rPr>
          <w:rFonts w:asciiTheme="minorHAnsi" w:hAnsiTheme="minorHAnsi" w:cs="Arial"/>
          <w:sz w:val="21"/>
          <w:szCs w:val="21"/>
          <w:u w:val="single"/>
        </w:rPr>
        <w:t>Hikvision, Inc</w:t>
      </w:r>
      <w:r w:rsidR="005B49BC" w:rsidRPr="00FC6E59">
        <w:rPr>
          <w:rFonts w:asciiTheme="minorHAnsi" w:hAnsiTheme="minorHAnsi" w:cs="Arial"/>
          <w:sz w:val="21"/>
          <w:szCs w:val="21"/>
        </w:rPr>
        <w:t xml:space="preserve">, </w:t>
      </w:r>
      <w:r w:rsidRPr="00DA3435">
        <w:rPr>
          <w:rFonts w:asciiTheme="minorHAnsi" w:hAnsiTheme="minorHAnsi" w:cs="Arial"/>
          <w:sz w:val="21"/>
          <w:szCs w:val="21"/>
        </w:rPr>
        <w:t>Zhejiang, China</w:t>
      </w:r>
    </w:p>
    <w:p w14:paraId="6B33A4D3" w14:textId="10E60092" w:rsidR="006C7892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r w:rsidRPr="00DA3435">
        <w:rPr>
          <w:rFonts w:asciiTheme="minorHAnsi" w:hAnsiTheme="minorHAnsi"/>
          <w:b/>
          <w:sz w:val="21"/>
          <w:szCs w:val="21"/>
        </w:rPr>
        <w:t>IT Operation</w:t>
      </w:r>
      <w:r w:rsidR="00EF62EE">
        <w:rPr>
          <w:rFonts w:asciiTheme="minorHAnsi" w:hAnsiTheme="minorHAnsi"/>
          <w:b/>
          <w:sz w:val="21"/>
          <w:szCs w:val="21"/>
        </w:rPr>
        <w:t>s</w:t>
      </w:r>
      <w:r w:rsidRPr="00DA3435">
        <w:rPr>
          <w:rFonts w:asciiTheme="minorHAnsi" w:hAnsiTheme="minorHAnsi"/>
          <w:b/>
          <w:sz w:val="21"/>
          <w:szCs w:val="21"/>
        </w:rPr>
        <w:t xml:space="preserve"> Intern | DevOps Team </w:t>
      </w:r>
      <w:r w:rsidR="004463D5" w:rsidRPr="00FC6E59">
        <w:rPr>
          <w:rFonts w:asciiTheme="minorHAnsi" w:hAnsiTheme="minorHAnsi"/>
          <w:bCs/>
          <w:sz w:val="21"/>
          <w:szCs w:val="21"/>
        </w:rPr>
        <w:t>(</w:t>
      </w:r>
      <w:r>
        <w:rPr>
          <w:rFonts w:asciiTheme="minorHAnsi" w:hAnsiTheme="minorHAnsi"/>
          <w:bCs/>
          <w:sz w:val="21"/>
          <w:szCs w:val="21"/>
        </w:rPr>
        <w:t xml:space="preserve">5/2018 </w:t>
      </w:r>
      <w:r w:rsidR="006C7892" w:rsidRPr="00FC6E59">
        <w:rPr>
          <w:rFonts w:asciiTheme="minorHAnsi" w:hAnsiTheme="minorHAnsi"/>
          <w:bCs/>
          <w:sz w:val="21"/>
          <w:szCs w:val="21"/>
        </w:rPr>
        <w:t xml:space="preserve">– </w:t>
      </w:r>
      <w:r>
        <w:rPr>
          <w:rFonts w:asciiTheme="minorHAnsi" w:hAnsiTheme="minorHAnsi"/>
          <w:bCs/>
          <w:sz w:val="21"/>
          <w:szCs w:val="21"/>
        </w:rPr>
        <w:t>9/2018</w:t>
      </w:r>
      <w:r w:rsidR="006C7892" w:rsidRPr="00FC6E59">
        <w:rPr>
          <w:rFonts w:asciiTheme="minorHAnsi" w:hAnsiTheme="minorHAnsi"/>
          <w:bCs/>
          <w:sz w:val="21"/>
          <w:szCs w:val="21"/>
        </w:rPr>
        <w:t>)</w:t>
      </w:r>
    </w:p>
    <w:p w14:paraId="4578B761" w14:textId="77777777" w:rsidR="00090D00" w:rsidRPr="00C470DB" w:rsidRDefault="00813540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Delivered active functional support to manager </w:t>
      </w:r>
      <w:r w:rsidR="00A0234C" w:rsidRPr="00C470DB">
        <w:rPr>
          <w:rFonts w:asciiTheme="minorHAnsi" w:hAnsiTheme="minorHAnsi"/>
          <w:sz w:val="21"/>
          <w:szCs w:val="21"/>
        </w:rPr>
        <w:t xml:space="preserve">in maintaining the company’s virtual machines servers. </w:t>
      </w:r>
    </w:p>
    <w:p w14:paraId="364191D7" w14:textId="77777777" w:rsidR="00090D00" w:rsidRPr="00C470DB" w:rsidRDefault="00EF75DD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Facilitated in identifying and resolving </w:t>
      </w:r>
      <w:r w:rsidR="00A0234C" w:rsidRPr="00C470DB">
        <w:rPr>
          <w:rFonts w:asciiTheme="minorHAnsi" w:hAnsiTheme="minorHAnsi"/>
          <w:sz w:val="21"/>
          <w:szCs w:val="21"/>
        </w:rPr>
        <w:t xml:space="preserve">IT </w:t>
      </w:r>
      <w:r w:rsidRPr="00C470DB">
        <w:rPr>
          <w:rFonts w:asciiTheme="minorHAnsi" w:hAnsiTheme="minorHAnsi"/>
          <w:sz w:val="21"/>
          <w:szCs w:val="21"/>
        </w:rPr>
        <w:t xml:space="preserve">issues </w:t>
      </w:r>
      <w:r w:rsidR="00A0234C" w:rsidRPr="00C470DB">
        <w:rPr>
          <w:rFonts w:asciiTheme="minorHAnsi" w:hAnsiTheme="minorHAnsi"/>
          <w:sz w:val="21"/>
          <w:szCs w:val="21"/>
        </w:rPr>
        <w:t>for company-wide laptops/desktops</w:t>
      </w:r>
      <w:r w:rsidR="00565C8C" w:rsidRPr="00C470DB">
        <w:rPr>
          <w:rFonts w:asciiTheme="minorHAnsi" w:hAnsiTheme="minorHAnsi"/>
          <w:sz w:val="21"/>
          <w:szCs w:val="21"/>
        </w:rPr>
        <w:t>.</w:t>
      </w:r>
      <w:r w:rsidR="00EF62EE" w:rsidRPr="00C470DB">
        <w:rPr>
          <w:rFonts w:asciiTheme="minorHAnsi" w:hAnsiTheme="minorHAnsi"/>
          <w:sz w:val="21"/>
          <w:szCs w:val="21"/>
        </w:rPr>
        <w:t xml:space="preserve"> </w:t>
      </w:r>
    </w:p>
    <w:p w14:paraId="2CD6E8DB" w14:textId="16D94422" w:rsidR="00565C8C" w:rsidRPr="00706ABD" w:rsidRDefault="005B49BC" w:rsidP="005739F9">
      <w:pPr>
        <w:tabs>
          <w:tab w:val="left" w:pos="7170"/>
        </w:tabs>
        <w:spacing w:before="80"/>
        <w:ind w:left="108" w:hanging="108"/>
        <w:rPr>
          <w:rFonts w:asciiTheme="minorHAnsi" w:hAnsiTheme="minorHAnsi"/>
          <w:bCs/>
          <w:i/>
          <w:iCs/>
          <w:sz w:val="21"/>
          <w:szCs w:val="21"/>
        </w:rPr>
      </w:pPr>
      <w:r w:rsidRPr="00FC6E59">
        <w:rPr>
          <w:rFonts w:asciiTheme="minorHAnsi" w:hAnsiTheme="minorHAnsi"/>
          <w:bCs/>
          <w:i/>
          <w:iCs/>
          <w:sz w:val="21"/>
          <w:szCs w:val="21"/>
        </w:rPr>
        <w:t>Key Achievement:</w:t>
      </w:r>
    </w:p>
    <w:p w14:paraId="75D7BFA0" w14:textId="1582F046" w:rsidR="006E354A" w:rsidRPr="007B3A9B" w:rsidRDefault="005C79B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7B3A9B">
        <w:rPr>
          <w:rFonts w:asciiTheme="minorHAnsi" w:hAnsiTheme="minorHAnsi"/>
          <w:sz w:val="21"/>
          <w:szCs w:val="21"/>
        </w:rPr>
        <w:t xml:space="preserve">Come up with </w:t>
      </w:r>
      <w:r w:rsidR="00D86AC0" w:rsidRPr="007B3A9B">
        <w:rPr>
          <w:rFonts w:asciiTheme="minorHAnsi" w:hAnsiTheme="minorHAnsi"/>
          <w:sz w:val="21"/>
          <w:szCs w:val="21"/>
        </w:rPr>
        <w:t xml:space="preserve">PXE Network Boot to speed up installing </w:t>
      </w:r>
      <w:r w:rsidR="00CC0125" w:rsidRPr="007B3A9B">
        <w:rPr>
          <w:rFonts w:asciiTheme="minorHAnsi" w:hAnsiTheme="minorHAnsi"/>
          <w:sz w:val="21"/>
          <w:szCs w:val="21"/>
        </w:rPr>
        <w:t>OS for new clients and staffs</w:t>
      </w:r>
      <w:r w:rsidR="00C87EF4" w:rsidRPr="007B3A9B">
        <w:rPr>
          <w:rFonts w:asciiTheme="minorHAnsi" w:hAnsiTheme="minorHAnsi"/>
          <w:sz w:val="21"/>
          <w:szCs w:val="21"/>
        </w:rPr>
        <w:t xml:space="preserve"> </w:t>
      </w:r>
      <w:r w:rsidR="00046C07" w:rsidRPr="007B3A9B">
        <w:rPr>
          <w:rFonts w:asciiTheme="minorHAnsi" w:hAnsiTheme="minorHAnsi"/>
          <w:sz w:val="21"/>
          <w:szCs w:val="21"/>
        </w:rPr>
        <w:t xml:space="preserve">(10 times </w:t>
      </w:r>
      <w:r w:rsidR="004A41A7" w:rsidRPr="007B3A9B">
        <w:rPr>
          <w:rFonts w:asciiTheme="minorHAnsi" w:hAnsiTheme="minorHAnsi"/>
          <w:sz w:val="21"/>
          <w:szCs w:val="21"/>
        </w:rPr>
        <w:t>efficiency</w:t>
      </w:r>
      <w:r w:rsidR="00046C07" w:rsidRPr="007B3A9B">
        <w:rPr>
          <w:rFonts w:asciiTheme="minorHAnsi" w:hAnsiTheme="minorHAnsi"/>
          <w:sz w:val="21"/>
          <w:szCs w:val="21"/>
        </w:rPr>
        <w:t>)</w:t>
      </w:r>
      <w:r w:rsidR="00C87EF4" w:rsidRPr="007B3A9B">
        <w:rPr>
          <w:rFonts w:asciiTheme="minorHAnsi" w:hAnsiTheme="minorHAnsi"/>
          <w:sz w:val="21"/>
          <w:szCs w:val="21"/>
        </w:rPr>
        <w:t>.</w:t>
      </w:r>
    </w:p>
    <w:p w14:paraId="39FA26AA" w14:textId="6BFD3B67" w:rsidR="005750B0" w:rsidRPr="00624806" w:rsidRDefault="005750B0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>
        <w:rPr>
          <w:rFonts w:asciiTheme="majorHAnsi" w:hAnsiTheme="majorHAnsi" w:cs="Arial"/>
          <w:b/>
          <w:sz w:val="28"/>
          <w:szCs w:val="26"/>
        </w:rPr>
        <w:t>Key Projects</w:t>
      </w:r>
    </w:p>
    <w:p w14:paraId="023A7FB8" w14:textId="775CC79A" w:rsidR="00352799" w:rsidRPr="00FC6E59" w:rsidRDefault="00A91323" w:rsidP="0035279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9" w:history="1">
        <w:r w:rsidR="00352799" w:rsidRPr="000A7E52">
          <w:rPr>
            <w:rStyle w:val="a7"/>
            <w:rFonts w:asciiTheme="minorHAnsi" w:hAnsiTheme="minorHAnsi"/>
            <w:b/>
            <w:sz w:val="21"/>
            <w:szCs w:val="21"/>
          </w:rPr>
          <w:t>Insta-like Web application</w:t>
        </w:r>
      </w:hyperlink>
      <w:r w:rsidR="00352799">
        <w:rPr>
          <w:rFonts w:asciiTheme="minorHAnsi" w:hAnsiTheme="minorHAnsi"/>
          <w:b/>
          <w:sz w:val="21"/>
          <w:szCs w:val="21"/>
        </w:rPr>
        <w:t xml:space="preserve"> </w:t>
      </w:r>
      <w:r w:rsidR="00352799" w:rsidRPr="00FC6E59">
        <w:rPr>
          <w:rFonts w:asciiTheme="minorHAnsi" w:hAnsiTheme="minorHAnsi"/>
          <w:sz w:val="21"/>
          <w:szCs w:val="21"/>
        </w:rPr>
        <w:t>(</w:t>
      </w:r>
      <w:r w:rsidR="00352799">
        <w:rPr>
          <w:rFonts w:asciiTheme="minorHAnsi" w:hAnsiTheme="minorHAnsi"/>
          <w:sz w:val="21"/>
          <w:szCs w:val="21"/>
        </w:rPr>
        <w:t>7/2020</w:t>
      </w:r>
      <w:r w:rsidR="00352799" w:rsidRPr="00FC6E59">
        <w:rPr>
          <w:rFonts w:asciiTheme="minorHAnsi" w:hAnsiTheme="minorHAnsi"/>
          <w:sz w:val="21"/>
          <w:szCs w:val="21"/>
        </w:rPr>
        <w:t>)</w:t>
      </w:r>
    </w:p>
    <w:p w14:paraId="6262D661" w14:textId="293AC931" w:rsidR="0093752C" w:rsidRPr="00EF09F9" w:rsidRDefault="0093752C" w:rsidP="0093752C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Solo project which adopting Django and html framework.</w:t>
      </w:r>
      <w:r w:rsidR="004B7E5A">
        <w:rPr>
          <w:rFonts w:asciiTheme="minorHAnsi" w:hAnsiTheme="minorHAnsi"/>
          <w:sz w:val="21"/>
          <w:szCs w:val="21"/>
        </w:rPr>
        <w:t xml:space="preserve"> Using Django</w:t>
      </w:r>
      <w:r w:rsidR="004E026C">
        <w:rPr>
          <w:rFonts w:asciiTheme="minorHAnsi" w:hAnsiTheme="minorHAnsi"/>
          <w:sz w:val="21"/>
          <w:szCs w:val="21"/>
        </w:rPr>
        <w:t>,</w:t>
      </w:r>
      <w:r w:rsidR="00DF3D41">
        <w:rPr>
          <w:rFonts w:asciiTheme="minorHAnsi" w:hAnsiTheme="minorHAnsi"/>
          <w:sz w:val="21"/>
          <w:szCs w:val="21"/>
        </w:rPr>
        <w:t xml:space="preserve"> </w:t>
      </w:r>
      <w:r w:rsidR="00BD70A3">
        <w:rPr>
          <w:rFonts w:asciiTheme="minorHAnsi" w:hAnsiTheme="minorHAnsi"/>
          <w:sz w:val="21"/>
          <w:szCs w:val="21"/>
        </w:rPr>
        <w:t>SQL</w:t>
      </w:r>
      <w:r w:rsidR="004B7E5A">
        <w:rPr>
          <w:rFonts w:asciiTheme="minorHAnsi" w:hAnsiTheme="minorHAnsi"/>
          <w:sz w:val="21"/>
          <w:szCs w:val="21"/>
        </w:rPr>
        <w:t xml:space="preserve"> to achieve authentication</w:t>
      </w:r>
      <w:r w:rsidR="00857FB1">
        <w:rPr>
          <w:rFonts w:asciiTheme="minorHAnsi" w:hAnsiTheme="minorHAnsi"/>
          <w:sz w:val="21"/>
          <w:szCs w:val="21"/>
        </w:rPr>
        <w:t>.</w:t>
      </w:r>
    </w:p>
    <w:p w14:paraId="5155A0EB" w14:textId="664A7610" w:rsidR="00352799" w:rsidRPr="00352799" w:rsidRDefault="00BD70A3" w:rsidP="0035279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Quick development and deployment</w:t>
      </w:r>
      <w:r w:rsidR="00DF3D41">
        <w:rPr>
          <w:rFonts w:asciiTheme="minorHAnsi" w:hAnsiTheme="minorHAnsi"/>
          <w:sz w:val="21"/>
          <w:szCs w:val="21"/>
        </w:rPr>
        <w:t xml:space="preserve"> on AWS LightSail</w:t>
      </w:r>
      <w:r>
        <w:rPr>
          <w:rFonts w:asciiTheme="minorHAnsi" w:hAnsiTheme="minorHAnsi"/>
          <w:sz w:val="21"/>
          <w:szCs w:val="21"/>
        </w:rPr>
        <w:t xml:space="preserve"> in </w:t>
      </w:r>
      <w:r w:rsidR="00CA3526">
        <w:rPr>
          <w:rFonts w:asciiTheme="minorHAnsi" w:hAnsiTheme="minorHAnsi"/>
          <w:sz w:val="21"/>
          <w:szCs w:val="21"/>
        </w:rPr>
        <w:t>a few</w:t>
      </w:r>
      <w:r w:rsidR="00CD183E">
        <w:rPr>
          <w:rFonts w:asciiTheme="minorHAnsi" w:hAnsiTheme="minorHAnsi"/>
          <w:sz w:val="21"/>
          <w:szCs w:val="21"/>
        </w:rPr>
        <w:t xml:space="preserve"> days.</w:t>
      </w:r>
    </w:p>
    <w:p w14:paraId="1A04CFB3" w14:textId="506765DB" w:rsidR="001D5BB2" w:rsidRPr="00FC6E59" w:rsidRDefault="00A91323" w:rsidP="005739F9">
      <w:pPr>
        <w:keepNext/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0" w:history="1">
        <w:r w:rsidR="001D5BB2" w:rsidRPr="001F720B">
          <w:rPr>
            <w:rStyle w:val="a7"/>
            <w:rFonts w:asciiTheme="minorHAnsi" w:hAnsiTheme="minorHAnsi"/>
            <w:b/>
            <w:sz w:val="21"/>
            <w:szCs w:val="21"/>
          </w:rPr>
          <w:t>Half-Mile (Demo)</w:t>
        </w:r>
      </w:hyperlink>
      <w:r w:rsidR="001D5BB2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1D5BB2" w:rsidRPr="00FC6E59">
        <w:rPr>
          <w:rFonts w:asciiTheme="minorHAnsi" w:hAnsiTheme="minorHAnsi"/>
          <w:sz w:val="21"/>
          <w:szCs w:val="21"/>
        </w:rPr>
        <w:t>(</w:t>
      </w:r>
      <w:r w:rsidR="001D5BB2">
        <w:rPr>
          <w:rFonts w:asciiTheme="minorHAnsi" w:hAnsiTheme="minorHAnsi"/>
          <w:sz w:val="21"/>
          <w:szCs w:val="21"/>
        </w:rPr>
        <w:t xml:space="preserve">12/2019 </w:t>
      </w:r>
      <w:r w:rsidR="001D5BB2" w:rsidRPr="00FC6E59">
        <w:rPr>
          <w:rFonts w:asciiTheme="minorHAnsi" w:hAnsiTheme="minorHAnsi"/>
          <w:sz w:val="21"/>
          <w:szCs w:val="21"/>
        </w:rPr>
        <w:t xml:space="preserve">– </w:t>
      </w:r>
      <w:r w:rsidR="001D5BB2">
        <w:rPr>
          <w:rFonts w:asciiTheme="minorHAnsi" w:hAnsiTheme="minorHAnsi"/>
          <w:sz w:val="21"/>
          <w:szCs w:val="21"/>
        </w:rPr>
        <w:t>1/2020</w:t>
      </w:r>
      <w:r w:rsidR="001D5BB2" w:rsidRPr="00FC6E59">
        <w:rPr>
          <w:rFonts w:asciiTheme="minorHAnsi" w:hAnsiTheme="minorHAnsi"/>
          <w:sz w:val="21"/>
          <w:szCs w:val="21"/>
        </w:rPr>
        <w:t>)</w:t>
      </w:r>
    </w:p>
    <w:p w14:paraId="45A0D8F9" w14:textId="1636A68E" w:rsidR="001D5BB2" w:rsidRDefault="001D5BB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veloped user-friendly application by gathering feedback and i</w:t>
      </w:r>
      <w:r w:rsidRPr="002379E3">
        <w:rPr>
          <w:rFonts w:asciiTheme="minorHAnsi" w:hAnsiTheme="minorHAnsi"/>
          <w:sz w:val="21"/>
          <w:szCs w:val="21"/>
        </w:rPr>
        <w:t>ntegrat</w:t>
      </w:r>
      <w:r>
        <w:rPr>
          <w:rFonts w:asciiTheme="minorHAnsi" w:hAnsiTheme="minorHAnsi"/>
          <w:sz w:val="21"/>
          <w:szCs w:val="21"/>
        </w:rPr>
        <w:t>ing</w:t>
      </w:r>
      <w:r w:rsidRPr="002379E3">
        <w:rPr>
          <w:rFonts w:asciiTheme="minorHAnsi" w:hAnsiTheme="minorHAnsi"/>
          <w:sz w:val="21"/>
          <w:szCs w:val="21"/>
        </w:rPr>
        <w:t xml:space="preserve"> every detail in planning travel into app, including the transportation, reservation of flights, hotels, and tickets.</w:t>
      </w:r>
    </w:p>
    <w:p w14:paraId="259E500E" w14:textId="7505BECD" w:rsidR="00C05B39" w:rsidRPr="00F048D9" w:rsidRDefault="00F048D9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F048D9">
        <w:rPr>
          <w:rFonts w:asciiTheme="minorHAnsi" w:hAnsiTheme="minorHAnsi"/>
          <w:sz w:val="21"/>
          <w:szCs w:val="21"/>
        </w:rPr>
        <w:t xml:space="preserve">Designed </w:t>
      </w:r>
      <w:r w:rsidR="00814756" w:rsidRPr="00F048D9">
        <w:rPr>
          <w:rFonts w:asciiTheme="minorHAnsi" w:hAnsiTheme="minorHAnsi"/>
          <w:sz w:val="21"/>
          <w:szCs w:val="21"/>
        </w:rPr>
        <w:t>the front</w:t>
      </w:r>
      <w:r w:rsidR="001A0168" w:rsidRPr="00F048D9">
        <w:rPr>
          <w:rFonts w:asciiTheme="minorHAnsi" w:hAnsiTheme="minorHAnsi"/>
          <w:sz w:val="21"/>
          <w:szCs w:val="21"/>
        </w:rPr>
        <w:t>-</w:t>
      </w:r>
      <w:r w:rsidR="00814756" w:rsidRPr="00F048D9">
        <w:rPr>
          <w:rFonts w:asciiTheme="minorHAnsi" w:hAnsiTheme="minorHAnsi"/>
          <w:sz w:val="21"/>
          <w:szCs w:val="21"/>
        </w:rPr>
        <w:t>end</w:t>
      </w:r>
      <w:r w:rsidRPr="00F048D9">
        <w:rPr>
          <w:rFonts w:asciiTheme="minorHAnsi" w:hAnsiTheme="minorHAnsi"/>
          <w:sz w:val="21"/>
          <w:szCs w:val="21"/>
        </w:rPr>
        <w:t xml:space="preserve"> of the website</w:t>
      </w:r>
      <w:r w:rsidR="00485ACC">
        <w:rPr>
          <w:rFonts w:asciiTheme="minorHAnsi" w:hAnsiTheme="minorHAnsi"/>
          <w:sz w:val="21"/>
          <w:szCs w:val="21"/>
        </w:rPr>
        <w:t xml:space="preserve"> using React</w:t>
      </w:r>
      <w:r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>and</w:t>
      </w:r>
      <w:r w:rsidR="00814756" w:rsidRPr="00F048D9">
        <w:rPr>
          <w:rFonts w:asciiTheme="minorHAnsi" w:hAnsiTheme="minorHAnsi"/>
          <w:sz w:val="21"/>
          <w:szCs w:val="21"/>
        </w:rPr>
        <w:t xml:space="preserve"> integrated </w:t>
      </w:r>
      <w:r w:rsidR="001A0168" w:rsidRPr="00F048D9">
        <w:rPr>
          <w:rFonts w:asciiTheme="minorHAnsi" w:hAnsiTheme="minorHAnsi"/>
          <w:sz w:val="21"/>
          <w:szCs w:val="21"/>
        </w:rPr>
        <w:t>backend APIs</w:t>
      </w:r>
      <w:r w:rsidR="002D0A2C">
        <w:rPr>
          <w:rFonts w:asciiTheme="minorHAnsi" w:hAnsiTheme="minorHAnsi"/>
          <w:sz w:val="21"/>
          <w:szCs w:val="21"/>
        </w:rPr>
        <w:t xml:space="preserve"> (including Expedia’s)</w:t>
      </w:r>
      <w:r w:rsidR="001A0168"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 xml:space="preserve">into front-end </w:t>
      </w:r>
      <w:r w:rsidR="001A0168" w:rsidRPr="00F048D9">
        <w:rPr>
          <w:rFonts w:asciiTheme="minorHAnsi" w:hAnsiTheme="minorHAnsi"/>
          <w:sz w:val="21"/>
          <w:szCs w:val="21"/>
        </w:rPr>
        <w:t>to fetch data from database</w:t>
      </w:r>
      <w:r w:rsidR="00AE4EE4">
        <w:rPr>
          <w:rFonts w:asciiTheme="minorHAnsi" w:hAnsiTheme="minorHAnsi"/>
          <w:sz w:val="21"/>
          <w:szCs w:val="21"/>
        </w:rPr>
        <w:t xml:space="preserve">, whilst </w:t>
      </w:r>
      <w:r w:rsidR="00066C93" w:rsidRPr="00F048D9">
        <w:rPr>
          <w:rFonts w:asciiTheme="minorHAnsi" w:hAnsiTheme="minorHAnsi"/>
          <w:sz w:val="21"/>
          <w:szCs w:val="21"/>
        </w:rPr>
        <w:t>communicat</w:t>
      </w:r>
      <w:r w:rsidR="00AE4EE4">
        <w:rPr>
          <w:rFonts w:asciiTheme="minorHAnsi" w:hAnsiTheme="minorHAnsi"/>
          <w:sz w:val="21"/>
          <w:szCs w:val="21"/>
        </w:rPr>
        <w:t>ing</w:t>
      </w:r>
      <w:r w:rsidR="00066C93" w:rsidRPr="00F048D9">
        <w:rPr>
          <w:rFonts w:asciiTheme="minorHAnsi" w:hAnsiTheme="minorHAnsi"/>
          <w:sz w:val="21"/>
          <w:szCs w:val="21"/>
        </w:rPr>
        <w:t xml:space="preserve"> with </w:t>
      </w:r>
      <w:r w:rsidR="00B33FD2" w:rsidRPr="00F048D9">
        <w:rPr>
          <w:rFonts w:asciiTheme="minorHAnsi" w:hAnsiTheme="minorHAnsi"/>
          <w:sz w:val="21"/>
          <w:szCs w:val="21"/>
        </w:rPr>
        <w:t xml:space="preserve">back-end teammates and discussed how to implement </w:t>
      </w:r>
      <w:r w:rsidR="0052125A">
        <w:rPr>
          <w:rFonts w:asciiTheme="minorHAnsi" w:hAnsiTheme="minorHAnsi"/>
          <w:sz w:val="21"/>
          <w:szCs w:val="21"/>
        </w:rPr>
        <w:t>key</w:t>
      </w:r>
      <w:r w:rsidR="00B33FD2" w:rsidRPr="00F048D9">
        <w:rPr>
          <w:rFonts w:asciiTheme="minorHAnsi" w:hAnsiTheme="minorHAnsi"/>
          <w:sz w:val="21"/>
          <w:szCs w:val="21"/>
        </w:rPr>
        <w:t xml:space="preserve"> function</w:t>
      </w:r>
      <w:r>
        <w:rPr>
          <w:rFonts w:asciiTheme="minorHAnsi" w:hAnsiTheme="minorHAnsi"/>
          <w:sz w:val="21"/>
          <w:szCs w:val="21"/>
        </w:rPr>
        <w:t>.</w:t>
      </w:r>
    </w:p>
    <w:p w14:paraId="0D724C89" w14:textId="21A1F3F5" w:rsidR="004E30CD" w:rsidRPr="00FC6E59" w:rsidRDefault="00A91323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1" w:history="1"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Instagram-like Android Application</w:t>
        </w:r>
      </w:hyperlink>
      <w:r w:rsidR="004E30CD" w:rsidRPr="004E30CD">
        <w:rPr>
          <w:rFonts w:asciiTheme="minorHAnsi" w:hAnsiTheme="minorHAnsi"/>
          <w:b/>
          <w:sz w:val="21"/>
          <w:szCs w:val="21"/>
        </w:rPr>
        <w:t xml:space="preserve"> </w:t>
      </w:r>
      <w:r w:rsidR="004E30CD" w:rsidRPr="00FC6E59">
        <w:rPr>
          <w:rFonts w:asciiTheme="minorHAnsi" w:hAnsiTheme="minorHAnsi"/>
          <w:sz w:val="21"/>
          <w:szCs w:val="21"/>
        </w:rPr>
        <w:t>(</w:t>
      </w:r>
      <w:r w:rsidR="004E30CD">
        <w:rPr>
          <w:rFonts w:asciiTheme="minorHAnsi" w:hAnsiTheme="minorHAnsi"/>
          <w:sz w:val="21"/>
          <w:szCs w:val="21"/>
        </w:rPr>
        <w:t xml:space="preserve">1/2019 </w:t>
      </w:r>
      <w:r w:rsidR="004E30CD" w:rsidRPr="00FC6E59">
        <w:rPr>
          <w:rFonts w:asciiTheme="minorHAnsi" w:hAnsiTheme="minorHAnsi"/>
          <w:sz w:val="21"/>
          <w:szCs w:val="21"/>
        </w:rPr>
        <w:t xml:space="preserve">– </w:t>
      </w:r>
      <w:r w:rsidR="004E30CD">
        <w:rPr>
          <w:rFonts w:asciiTheme="minorHAnsi" w:hAnsiTheme="minorHAnsi"/>
          <w:sz w:val="21"/>
          <w:szCs w:val="21"/>
        </w:rPr>
        <w:t>3/2019</w:t>
      </w:r>
      <w:r w:rsidR="004E30CD" w:rsidRPr="00FC6E59">
        <w:rPr>
          <w:rFonts w:asciiTheme="minorHAnsi" w:hAnsiTheme="minorHAnsi"/>
          <w:sz w:val="21"/>
          <w:szCs w:val="21"/>
        </w:rPr>
        <w:t>)</w:t>
      </w:r>
    </w:p>
    <w:p w14:paraId="4004CDB9" w14:textId="6F6A48D2" w:rsidR="00A537D5" w:rsidRPr="00AD3F42" w:rsidRDefault="00AD3F4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AD3F42">
        <w:rPr>
          <w:rFonts w:asciiTheme="minorHAnsi" w:hAnsiTheme="minorHAnsi"/>
          <w:sz w:val="21"/>
          <w:szCs w:val="21"/>
        </w:rPr>
        <w:t xml:space="preserve">Supervised </w:t>
      </w:r>
      <w:r w:rsidR="00A537D5" w:rsidRPr="00AD3F42">
        <w:rPr>
          <w:rFonts w:asciiTheme="minorHAnsi" w:hAnsiTheme="minorHAnsi"/>
          <w:sz w:val="21"/>
          <w:szCs w:val="21"/>
        </w:rPr>
        <w:t xml:space="preserve">a team of four </w:t>
      </w:r>
      <w:r w:rsidRPr="00AD3F42">
        <w:rPr>
          <w:rFonts w:asciiTheme="minorHAnsi" w:hAnsiTheme="minorHAnsi"/>
          <w:sz w:val="21"/>
          <w:szCs w:val="21"/>
        </w:rPr>
        <w:t xml:space="preserve">staff </w:t>
      </w:r>
      <w:r w:rsidR="00A537D5" w:rsidRPr="00AD3F42">
        <w:rPr>
          <w:rFonts w:asciiTheme="minorHAnsi" w:hAnsiTheme="minorHAnsi"/>
          <w:sz w:val="21"/>
          <w:szCs w:val="21"/>
        </w:rPr>
        <w:t xml:space="preserve">in developing an Instagram-like </w:t>
      </w:r>
      <w:r w:rsidRPr="00AD3F42">
        <w:rPr>
          <w:rFonts w:asciiTheme="minorHAnsi" w:hAnsiTheme="minorHAnsi"/>
          <w:sz w:val="21"/>
          <w:szCs w:val="21"/>
        </w:rPr>
        <w:t>android application</w:t>
      </w:r>
      <w:r w:rsidR="00AC5A98">
        <w:rPr>
          <w:rFonts w:asciiTheme="minorHAnsi" w:hAnsiTheme="minorHAnsi"/>
          <w:sz w:val="21"/>
          <w:szCs w:val="21"/>
        </w:rPr>
        <w:t xml:space="preserve"> on Android Studio</w:t>
      </w:r>
      <w:r w:rsidRPr="00AD3F42">
        <w:rPr>
          <w:rFonts w:asciiTheme="minorHAnsi" w:hAnsiTheme="minorHAnsi"/>
          <w:sz w:val="21"/>
          <w:szCs w:val="21"/>
        </w:rPr>
        <w:t xml:space="preserve">, whilst </w:t>
      </w:r>
      <w:r>
        <w:rPr>
          <w:rFonts w:asciiTheme="minorHAnsi" w:hAnsiTheme="minorHAnsi"/>
          <w:sz w:val="21"/>
          <w:szCs w:val="21"/>
        </w:rPr>
        <w:t>a</w:t>
      </w:r>
      <w:r w:rsidR="00A537D5" w:rsidRPr="00AD3F42">
        <w:rPr>
          <w:rFonts w:asciiTheme="minorHAnsi" w:hAnsiTheme="minorHAnsi"/>
          <w:sz w:val="21"/>
          <w:szCs w:val="21"/>
        </w:rPr>
        <w:t>dopt</w:t>
      </w:r>
      <w:r>
        <w:rPr>
          <w:rFonts w:asciiTheme="minorHAnsi" w:hAnsiTheme="minorHAnsi"/>
          <w:sz w:val="21"/>
          <w:szCs w:val="21"/>
        </w:rPr>
        <w:t>ing</w:t>
      </w:r>
      <w:r w:rsidR="00A537D5" w:rsidRPr="00AD3F42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a </w:t>
      </w:r>
      <w:r w:rsidR="00A537D5" w:rsidRPr="00AD3F42">
        <w:rPr>
          <w:rFonts w:asciiTheme="minorHAnsi" w:hAnsiTheme="minorHAnsi"/>
          <w:sz w:val="21"/>
          <w:szCs w:val="21"/>
        </w:rPr>
        <w:t>serverless architecture using Google’s Firebase.</w:t>
      </w:r>
    </w:p>
    <w:p w14:paraId="1354F798" w14:textId="36B96417" w:rsidR="00A537D5" w:rsidRPr="00A537D5" w:rsidRDefault="00EC748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Utilized </w:t>
      </w:r>
      <w:r w:rsidR="00A537D5" w:rsidRPr="00A537D5">
        <w:rPr>
          <w:rFonts w:asciiTheme="minorHAnsi" w:hAnsiTheme="minorHAnsi"/>
          <w:sz w:val="21"/>
          <w:szCs w:val="21"/>
        </w:rPr>
        <w:t>DevOps tools</w:t>
      </w:r>
      <w:r>
        <w:rPr>
          <w:rFonts w:asciiTheme="minorHAnsi" w:hAnsiTheme="minorHAnsi"/>
          <w:sz w:val="21"/>
          <w:szCs w:val="21"/>
        </w:rPr>
        <w:t xml:space="preserve">, such as </w:t>
      </w:r>
      <w:r w:rsidR="00A537D5" w:rsidRPr="00A537D5">
        <w:rPr>
          <w:rFonts w:asciiTheme="minorHAnsi" w:hAnsiTheme="minorHAnsi"/>
          <w:sz w:val="21"/>
          <w:szCs w:val="21"/>
        </w:rPr>
        <w:t xml:space="preserve">Gradle and Git to manage </w:t>
      </w:r>
      <w:r>
        <w:rPr>
          <w:rFonts w:asciiTheme="minorHAnsi" w:hAnsiTheme="minorHAnsi"/>
          <w:sz w:val="21"/>
          <w:szCs w:val="21"/>
        </w:rPr>
        <w:t xml:space="preserve">the </w:t>
      </w:r>
      <w:r w:rsidR="00A537D5" w:rsidRPr="00A537D5">
        <w:rPr>
          <w:rFonts w:asciiTheme="minorHAnsi" w:hAnsiTheme="minorHAnsi"/>
          <w:sz w:val="21"/>
          <w:szCs w:val="21"/>
        </w:rPr>
        <w:t>version control</w:t>
      </w:r>
      <w:r>
        <w:rPr>
          <w:rFonts w:asciiTheme="minorHAnsi" w:hAnsiTheme="minorHAnsi"/>
          <w:sz w:val="21"/>
          <w:szCs w:val="21"/>
        </w:rPr>
        <w:t xml:space="preserve"> and streamline development process</w:t>
      </w:r>
      <w:r w:rsidR="00A537D5">
        <w:rPr>
          <w:rFonts w:asciiTheme="minorHAnsi" w:hAnsiTheme="minorHAnsi"/>
          <w:sz w:val="21"/>
          <w:szCs w:val="21"/>
        </w:rPr>
        <w:t>.</w:t>
      </w:r>
    </w:p>
    <w:p w14:paraId="4CAA171B" w14:textId="7FD6B757" w:rsidR="005750B0" w:rsidRPr="00FC6E59" w:rsidRDefault="00A91323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hyperlink r:id="rId12" w:history="1">
        <w:r w:rsidR="00624806" w:rsidRPr="00BC4C1E">
          <w:rPr>
            <w:rStyle w:val="a7"/>
            <w:rFonts w:asciiTheme="minorHAnsi" w:hAnsiTheme="minorHAnsi"/>
            <w:b/>
            <w:sz w:val="21"/>
            <w:szCs w:val="21"/>
          </w:rPr>
          <w:t>LogSecure</w:t>
        </w:r>
      </w:hyperlink>
      <w:r w:rsidR="005750B0" w:rsidRPr="00DA3435">
        <w:rPr>
          <w:rFonts w:asciiTheme="minorHAnsi" w:hAnsiTheme="minorHAnsi"/>
          <w:b/>
          <w:sz w:val="21"/>
          <w:szCs w:val="21"/>
        </w:rPr>
        <w:t xml:space="preserve"> </w:t>
      </w:r>
      <w:r w:rsidR="005750B0" w:rsidRPr="00FC6E59">
        <w:rPr>
          <w:rFonts w:asciiTheme="minorHAnsi" w:hAnsiTheme="minorHAnsi"/>
          <w:bCs/>
          <w:sz w:val="21"/>
          <w:szCs w:val="21"/>
        </w:rPr>
        <w:t>(</w:t>
      </w:r>
      <w:r w:rsidR="00624806">
        <w:rPr>
          <w:rFonts w:asciiTheme="minorHAnsi" w:hAnsiTheme="minorHAnsi"/>
          <w:bCs/>
          <w:sz w:val="21"/>
          <w:szCs w:val="21"/>
        </w:rPr>
        <w:t xml:space="preserve">9/2019 </w:t>
      </w:r>
      <w:r w:rsidR="005750B0" w:rsidRPr="00FC6E59">
        <w:rPr>
          <w:rFonts w:asciiTheme="minorHAnsi" w:hAnsiTheme="minorHAnsi"/>
          <w:bCs/>
          <w:sz w:val="21"/>
          <w:szCs w:val="21"/>
        </w:rPr>
        <w:t xml:space="preserve">– </w:t>
      </w:r>
      <w:r w:rsidR="00624806">
        <w:rPr>
          <w:rFonts w:asciiTheme="minorHAnsi" w:hAnsiTheme="minorHAnsi"/>
          <w:bCs/>
          <w:sz w:val="21"/>
          <w:szCs w:val="21"/>
        </w:rPr>
        <w:t>12/2019</w:t>
      </w:r>
      <w:r w:rsidR="005750B0" w:rsidRPr="00FC6E59">
        <w:rPr>
          <w:rFonts w:asciiTheme="minorHAnsi" w:hAnsiTheme="minorHAnsi"/>
          <w:bCs/>
          <w:sz w:val="21"/>
          <w:szCs w:val="21"/>
        </w:rPr>
        <w:t>)</w:t>
      </w:r>
    </w:p>
    <w:p w14:paraId="03DBA2E0" w14:textId="4F0D3545" w:rsidR="001D5E9B" w:rsidRPr="001D5E9B" w:rsidRDefault="00376CC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veloped and implemented </w:t>
      </w:r>
      <w:r w:rsidR="001D5E9B" w:rsidRPr="001D5E9B">
        <w:rPr>
          <w:rFonts w:asciiTheme="minorHAnsi" w:hAnsiTheme="minorHAnsi"/>
          <w:sz w:val="21"/>
          <w:szCs w:val="21"/>
        </w:rPr>
        <w:t xml:space="preserve">the authentication system and database in serverless </w:t>
      </w:r>
      <w:r w:rsidR="00A82D4F" w:rsidRPr="00A82D4F">
        <w:rPr>
          <w:rFonts w:asciiTheme="minorHAnsi" w:hAnsiTheme="minorHAnsi"/>
          <w:sz w:val="21"/>
          <w:szCs w:val="21"/>
        </w:rPr>
        <w:t>infrastructure</w:t>
      </w:r>
      <w:r w:rsidR="00A82D4F" w:rsidRPr="00A82D4F" w:rsidDel="00A82D4F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by </w:t>
      </w:r>
      <w:r w:rsidR="001D5E9B" w:rsidRPr="001D5E9B">
        <w:rPr>
          <w:rFonts w:asciiTheme="minorHAnsi" w:hAnsiTheme="minorHAnsi"/>
          <w:sz w:val="21"/>
          <w:szCs w:val="21"/>
        </w:rPr>
        <w:t>using</w:t>
      </w:r>
      <w:r w:rsidR="00EE3C59">
        <w:rPr>
          <w:rFonts w:asciiTheme="minorHAnsi" w:hAnsiTheme="minorHAnsi"/>
          <w:sz w:val="21"/>
          <w:szCs w:val="21"/>
        </w:rPr>
        <w:t xml:space="preserve"> Google</w:t>
      </w:r>
      <w:r w:rsidR="001D5E9B" w:rsidRPr="001D5E9B">
        <w:rPr>
          <w:rFonts w:asciiTheme="minorHAnsi" w:hAnsiTheme="minorHAnsi"/>
          <w:sz w:val="21"/>
          <w:szCs w:val="21"/>
        </w:rPr>
        <w:t xml:space="preserve"> Firebase</w:t>
      </w:r>
      <w:r w:rsidR="001D5E9B">
        <w:rPr>
          <w:rFonts w:asciiTheme="minorHAnsi" w:hAnsiTheme="minorHAnsi"/>
          <w:sz w:val="21"/>
          <w:szCs w:val="21"/>
        </w:rPr>
        <w:t>.</w:t>
      </w:r>
    </w:p>
    <w:p w14:paraId="64ECA531" w14:textId="3A74FD81" w:rsidR="001D5E9B" w:rsidRPr="00B50072" w:rsidRDefault="008D61C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B50072">
        <w:rPr>
          <w:rFonts w:asciiTheme="minorHAnsi" w:hAnsiTheme="minorHAnsi"/>
          <w:sz w:val="21"/>
          <w:szCs w:val="21"/>
        </w:rPr>
        <w:t xml:space="preserve">Managed </w:t>
      </w:r>
      <w:r w:rsidR="001D5E9B" w:rsidRPr="00B50072">
        <w:rPr>
          <w:rFonts w:asciiTheme="minorHAnsi" w:hAnsiTheme="minorHAnsi"/>
          <w:sz w:val="21"/>
          <w:szCs w:val="21"/>
        </w:rPr>
        <w:t>RESTful API call with load-balancing</w:t>
      </w:r>
      <w:r w:rsidRPr="00B50072">
        <w:rPr>
          <w:rFonts w:asciiTheme="minorHAnsi" w:hAnsiTheme="minorHAnsi"/>
          <w:sz w:val="21"/>
          <w:szCs w:val="21"/>
        </w:rPr>
        <w:t xml:space="preserve"> by leveraging AWS Lambda</w:t>
      </w:r>
      <w:r w:rsidR="00B50072" w:rsidRPr="00B50072">
        <w:rPr>
          <w:rFonts w:asciiTheme="minorHAnsi" w:hAnsiTheme="minorHAnsi"/>
          <w:sz w:val="21"/>
          <w:szCs w:val="21"/>
        </w:rPr>
        <w:t xml:space="preserve"> as well as </w:t>
      </w:r>
      <w:r w:rsidR="00B50072">
        <w:rPr>
          <w:rFonts w:asciiTheme="minorHAnsi" w:hAnsiTheme="minorHAnsi"/>
          <w:sz w:val="21"/>
          <w:szCs w:val="21"/>
        </w:rPr>
        <w:t xml:space="preserve">designed </w:t>
      </w:r>
      <w:r w:rsidR="001D5E9B" w:rsidRPr="00B50072">
        <w:rPr>
          <w:rFonts w:asciiTheme="minorHAnsi" w:hAnsiTheme="minorHAnsi"/>
          <w:sz w:val="21"/>
          <w:szCs w:val="21"/>
        </w:rPr>
        <w:t xml:space="preserve">the user dashboard </w:t>
      </w:r>
      <w:r w:rsidR="00B50072">
        <w:rPr>
          <w:rFonts w:asciiTheme="minorHAnsi" w:hAnsiTheme="minorHAnsi"/>
          <w:sz w:val="21"/>
          <w:szCs w:val="21"/>
        </w:rPr>
        <w:t xml:space="preserve">through </w:t>
      </w:r>
      <w:r w:rsidR="001D5E9B" w:rsidRPr="00B50072">
        <w:rPr>
          <w:rFonts w:asciiTheme="minorHAnsi" w:hAnsiTheme="minorHAnsi"/>
          <w:sz w:val="21"/>
          <w:szCs w:val="21"/>
        </w:rPr>
        <w:t>popular React/Redux in a few weeks.</w:t>
      </w:r>
    </w:p>
    <w:p w14:paraId="658A4601" w14:textId="6FE89B93" w:rsidR="001D5E9B" w:rsidRPr="001D5E9B" w:rsidRDefault="00BD27A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signed </w:t>
      </w:r>
      <w:r w:rsidR="001D5E9B" w:rsidRPr="001D5E9B">
        <w:rPr>
          <w:rFonts w:asciiTheme="minorHAnsi" w:hAnsiTheme="minorHAnsi"/>
          <w:sz w:val="21"/>
          <w:szCs w:val="21"/>
        </w:rPr>
        <w:t>the wrapper of package</w:t>
      </w:r>
      <w:r>
        <w:rPr>
          <w:rFonts w:asciiTheme="minorHAnsi" w:hAnsiTheme="minorHAnsi"/>
          <w:sz w:val="21"/>
          <w:szCs w:val="21"/>
        </w:rPr>
        <w:t xml:space="preserve"> in effective coordination with </w:t>
      </w:r>
      <w:r w:rsidRPr="001D5E9B">
        <w:rPr>
          <w:rFonts w:asciiTheme="minorHAnsi" w:hAnsiTheme="minorHAnsi"/>
          <w:sz w:val="21"/>
          <w:szCs w:val="21"/>
        </w:rPr>
        <w:t>backend teammate</w:t>
      </w:r>
      <w:r>
        <w:rPr>
          <w:rFonts w:asciiTheme="minorHAnsi" w:hAnsiTheme="minorHAnsi"/>
          <w:sz w:val="21"/>
          <w:szCs w:val="21"/>
        </w:rPr>
        <w:t>.</w:t>
      </w:r>
    </w:p>
    <w:p w14:paraId="358AF05F" w14:textId="77B2163A" w:rsidR="00734ECB" w:rsidRPr="00515137" w:rsidRDefault="005E5D77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Assessed</w:t>
      </w:r>
      <w:r w:rsidRPr="001D5E9B">
        <w:rPr>
          <w:rFonts w:asciiTheme="minorHAnsi" w:hAnsiTheme="minorHAnsi"/>
          <w:sz w:val="21"/>
          <w:szCs w:val="21"/>
        </w:rPr>
        <w:t xml:space="preserve"> </w:t>
      </w:r>
      <w:r w:rsidR="001D5E9B" w:rsidRPr="001D5E9B">
        <w:rPr>
          <w:rFonts w:asciiTheme="minorHAnsi" w:hAnsiTheme="minorHAnsi"/>
          <w:sz w:val="21"/>
          <w:szCs w:val="21"/>
        </w:rPr>
        <w:t>backend logs to detect suspicious internet requests</w:t>
      </w:r>
      <w:r>
        <w:rPr>
          <w:rFonts w:asciiTheme="minorHAnsi" w:hAnsiTheme="minorHAnsi"/>
          <w:sz w:val="21"/>
          <w:szCs w:val="21"/>
        </w:rPr>
        <w:t xml:space="preserve"> by designing and implementing</w:t>
      </w:r>
      <w:r w:rsidRPr="001D5E9B">
        <w:rPr>
          <w:rFonts w:asciiTheme="minorHAnsi" w:hAnsiTheme="minorHAnsi"/>
          <w:sz w:val="21"/>
          <w:szCs w:val="21"/>
        </w:rPr>
        <w:t xml:space="preserve"> an algorithm</w:t>
      </w:r>
      <w:r w:rsidR="004D6CE5">
        <w:rPr>
          <w:rFonts w:asciiTheme="minorHAnsi" w:hAnsiTheme="minorHAnsi"/>
          <w:sz w:val="21"/>
          <w:szCs w:val="21"/>
        </w:rPr>
        <w:t>.</w:t>
      </w:r>
    </w:p>
    <w:sectPr w:rsidR="00734ECB" w:rsidRPr="00515137" w:rsidSect="005739F9">
      <w:headerReference w:type="even" r:id="rId13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014BC" w14:textId="77777777" w:rsidR="00082205" w:rsidRDefault="00082205">
      <w:r>
        <w:separator/>
      </w:r>
    </w:p>
  </w:endnote>
  <w:endnote w:type="continuationSeparator" w:id="0">
    <w:p w14:paraId="513BEB16" w14:textId="77777777" w:rsidR="00082205" w:rsidRDefault="00082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1B6C5" w14:textId="77777777" w:rsidR="00082205" w:rsidRDefault="00082205">
      <w:r>
        <w:separator/>
      </w:r>
    </w:p>
  </w:footnote>
  <w:footnote w:type="continuationSeparator" w:id="0">
    <w:p w14:paraId="0BDA225C" w14:textId="77777777" w:rsidR="00082205" w:rsidRDefault="00082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E636" w14:textId="5A8FC801" w:rsidR="00800E73" w:rsidRPr="00163D08" w:rsidRDefault="003A2AED" w:rsidP="00326DBD">
    <w:pPr>
      <w:pStyle w:val="a5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 w:rsidRPr="003A2AED">
      <w:rPr>
        <w:rFonts w:asciiTheme="majorHAnsi" w:hAnsiTheme="majorHAnsi"/>
        <w:b/>
        <w:sz w:val="38"/>
      </w:rPr>
      <w:t>Weili Yin</w:t>
    </w:r>
  </w:p>
  <w:p w14:paraId="623D9EA0" w14:textId="77777777" w:rsidR="00800E73" w:rsidRPr="00163D08" w:rsidRDefault="00800E73" w:rsidP="00800E73">
    <w:pPr>
      <w:pStyle w:val="a5"/>
      <w:spacing w:before="100" w:after="360"/>
      <w:jc w:val="center"/>
      <w:rPr>
        <w:rFonts w:asciiTheme="minorHAnsi" w:hAnsiTheme="minorHAnsi"/>
        <w:sz w:val="18"/>
      </w:rPr>
    </w:pPr>
    <w:r w:rsidRPr="00163D08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11F"/>
    <w:multiLevelType w:val="hybridMultilevel"/>
    <w:tmpl w:val="2982C6D2"/>
    <w:lvl w:ilvl="0" w:tplc="704446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A2FC20A4"/>
    <w:lvl w:ilvl="0" w:tplc="BCFEE34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10"/>
  </w:num>
  <w:num w:numId="5">
    <w:abstractNumId w:val="11"/>
  </w:num>
  <w:num w:numId="6">
    <w:abstractNumId w:val="3"/>
  </w:num>
  <w:num w:numId="7">
    <w:abstractNumId w:val="16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5"/>
  </w:num>
  <w:num w:numId="13">
    <w:abstractNumId w:val="18"/>
  </w:num>
  <w:num w:numId="14">
    <w:abstractNumId w:val="8"/>
  </w:num>
  <w:num w:numId="15">
    <w:abstractNumId w:val="2"/>
  </w:num>
  <w:num w:numId="16">
    <w:abstractNumId w:val="7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5"/>
  </w:num>
  <w:num w:numId="22">
    <w:abstractNumId w:val="1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removePersonalInformation/>
  <w:removeDateAndTime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jSyNLQwNjUwMjBU0lEKTi0uzszPAykwrQUAsUTiWCwAAAA="/>
  </w:docVars>
  <w:rsids>
    <w:rsidRoot w:val="002E48C6"/>
    <w:rsid w:val="00001545"/>
    <w:rsid w:val="00002208"/>
    <w:rsid w:val="00036CCF"/>
    <w:rsid w:val="00040B3B"/>
    <w:rsid w:val="00043944"/>
    <w:rsid w:val="0004423E"/>
    <w:rsid w:val="00046C07"/>
    <w:rsid w:val="00056E39"/>
    <w:rsid w:val="00066C93"/>
    <w:rsid w:val="00080A45"/>
    <w:rsid w:val="00082205"/>
    <w:rsid w:val="00090D00"/>
    <w:rsid w:val="0009359C"/>
    <w:rsid w:val="000A16A1"/>
    <w:rsid w:val="000A1C4A"/>
    <w:rsid w:val="000A7E52"/>
    <w:rsid w:val="000C207D"/>
    <w:rsid w:val="000D2C36"/>
    <w:rsid w:val="000D33F1"/>
    <w:rsid w:val="000E0440"/>
    <w:rsid w:val="000E56B6"/>
    <w:rsid w:val="000F00D1"/>
    <w:rsid w:val="000F1AFB"/>
    <w:rsid w:val="000F4FC4"/>
    <w:rsid w:val="001012F5"/>
    <w:rsid w:val="001015DE"/>
    <w:rsid w:val="00112CA1"/>
    <w:rsid w:val="00121FB8"/>
    <w:rsid w:val="0012451B"/>
    <w:rsid w:val="0013756F"/>
    <w:rsid w:val="00163D08"/>
    <w:rsid w:val="0016712A"/>
    <w:rsid w:val="001872DA"/>
    <w:rsid w:val="00190585"/>
    <w:rsid w:val="001928DF"/>
    <w:rsid w:val="001A0168"/>
    <w:rsid w:val="001A3859"/>
    <w:rsid w:val="001A5EC5"/>
    <w:rsid w:val="001D09CF"/>
    <w:rsid w:val="001D5BB2"/>
    <w:rsid w:val="001D5E9B"/>
    <w:rsid w:val="001E0D4B"/>
    <w:rsid w:val="001E22E5"/>
    <w:rsid w:val="001F31B5"/>
    <w:rsid w:val="001F720B"/>
    <w:rsid w:val="002058DC"/>
    <w:rsid w:val="00205F47"/>
    <w:rsid w:val="00222B7D"/>
    <w:rsid w:val="002326D5"/>
    <w:rsid w:val="002379E3"/>
    <w:rsid w:val="0024240C"/>
    <w:rsid w:val="00261699"/>
    <w:rsid w:val="00264AA7"/>
    <w:rsid w:val="00287C62"/>
    <w:rsid w:val="002A28C0"/>
    <w:rsid w:val="002C1945"/>
    <w:rsid w:val="002C29F1"/>
    <w:rsid w:val="002D0A2C"/>
    <w:rsid w:val="002D0B70"/>
    <w:rsid w:val="002D36DD"/>
    <w:rsid w:val="002E48C6"/>
    <w:rsid w:val="003145B5"/>
    <w:rsid w:val="00326DBD"/>
    <w:rsid w:val="0032712D"/>
    <w:rsid w:val="00331551"/>
    <w:rsid w:val="00333C56"/>
    <w:rsid w:val="00336EF8"/>
    <w:rsid w:val="00337689"/>
    <w:rsid w:val="00343E2E"/>
    <w:rsid w:val="003466C3"/>
    <w:rsid w:val="00352799"/>
    <w:rsid w:val="00376CC2"/>
    <w:rsid w:val="00390190"/>
    <w:rsid w:val="00395183"/>
    <w:rsid w:val="003A01C7"/>
    <w:rsid w:val="003A2AED"/>
    <w:rsid w:val="003A6AB2"/>
    <w:rsid w:val="003B48FD"/>
    <w:rsid w:val="003C24CD"/>
    <w:rsid w:val="003F6CDC"/>
    <w:rsid w:val="00410135"/>
    <w:rsid w:val="00412915"/>
    <w:rsid w:val="00415F09"/>
    <w:rsid w:val="0042656A"/>
    <w:rsid w:val="00434A01"/>
    <w:rsid w:val="004463D5"/>
    <w:rsid w:val="00474B94"/>
    <w:rsid w:val="00485395"/>
    <w:rsid w:val="00485ACC"/>
    <w:rsid w:val="00493EC1"/>
    <w:rsid w:val="00494EF0"/>
    <w:rsid w:val="004A41A7"/>
    <w:rsid w:val="004B7E5A"/>
    <w:rsid w:val="004C75DA"/>
    <w:rsid w:val="004D6CE5"/>
    <w:rsid w:val="004E026C"/>
    <w:rsid w:val="004E2D26"/>
    <w:rsid w:val="004E30CD"/>
    <w:rsid w:val="004F06A9"/>
    <w:rsid w:val="004F0DB3"/>
    <w:rsid w:val="004F5F32"/>
    <w:rsid w:val="00501E02"/>
    <w:rsid w:val="005036B4"/>
    <w:rsid w:val="00515137"/>
    <w:rsid w:val="0052125A"/>
    <w:rsid w:val="00530FE6"/>
    <w:rsid w:val="00540044"/>
    <w:rsid w:val="00565C8C"/>
    <w:rsid w:val="00567322"/>
    <w:rsid w:val="005739F9"/>
    <w:rsid w:val="005750B0"/>
    <w:rsid w:val="0057793B"/>
    <w:rsid w:val="005A442B"/>
    <w:rsid w:val="005B27B8"/>
    <w:rsid w:val="005B49BC"/>
    <w:rsid w:val="005C79B4"/>
    <w:rsid w:val="005D0CF7"/>
    <w:rsid w:val="005D2C61"/>
    <w:rsid w:val="005E5D77"/>
    <w:rsid w:val="005F1866"/>
    <w:rsid w:val="00601CB9"/>
    <w:rsid w:val="00611FF5"/>
    <w:rsid w:val="00624806"/>
    <w:rsid w:val="00641157"/>
    <w:rsid w:val="006421FC"/>
    <w:rsid w:val="00661365"/>
    <w:rsid w:val="00667D4F"/>
    <w:rsid w:val="006751A6"/>
    <w:rsid w:val="006874EF"/>
    <w:rsid w:val="006B4A17"/>
    <w:rsid w:val="006C7892"/>
    <w:rsid w:val="006E354A"/>
    <w:rsid w:val="006E3ADF"/>
    <w:rsid w:val="007018F1"/>
    <w:rsid w:val="00706ABD"/>
    <w:rsid w:val="00734ECB"/>
    <w:rsid w:val="00762378"/>
    <w:rsid w:val="00764EA5"/>
    <w:rsid w:val="00780AAB"/>
    <w:rsid w:val="007B3A9B"/>
    <w:rsid w:val="007C61BE"/>
    <w:rsid w:val="00800E73"/>
    <w:rsid w:val="00812E3F"/>
    <w:rsid w:val="00813540"/>
    <w:rsid w:val="00814756"/>
    <w:rsid w:val="008327A8"/>
    <w:rsid w:val="00857FB1"/>
    <w:rsid w:val="00872995"/>
    <w:rsid w:val="00892E91"/>
    <w:rsid w:val="0089790B"/>
    <w:rsid w:val="008C5294"/>
    <w:rsid w:val="008D5D3D"/>
    <w:rsid w:val="008D61CD"/>
    <w:rsid w:val="00913674"/>
    <w:rsid w:val="00916F07"/>
    <w:rsid w:val="00925F23"/>
    <w:rsid w:val="009303A2"/>
    <w:rsid w:val="00932519"/>
    <w:rsid w:val="0093752C"/>
    <w:rsid w:val="009548CF"/>
    <w:rsid w:val="009550E6"/>
    <w:rsid w:val="00975621"/>
    <w:rsid w:val="00985058"/>
    <w:rsid w:val="009850BD"/>
    <w:rsid w:val="009B4714"/>
    <w:rsid w:val="009B5F52"/>
    <w:rsid w:val="009B6E5A"/>
    <w:rsid w:val="009C7BDB"/>
    <w:rsid w:val="009D27A6"/>
    <w:rsid w:val="009E2575"/>
    <w:rsid w:val="009E3365"/>
    <w:rsid w:val="009E55A6"/>
    <w:rsid w:val="009E7396"/>
    <w:rsid w:val="00A0234C"/>
    <w:rsid w:val="00A03EE3"/>
    <w:rsid w:val="00A537D5"/>
    <w:rsid w:val="00A7564D"/>
    <w:rsid w:val="00A82D4F"/>
    <w:rsid w:val="00A91323"/>
    <w:rsid w:val="00AB0177"/>
    <w:rsid w:val="00AC5A98"/>
    <w:rsid w:val="00AD3F42"/>
    <w:rsid w:val="00AE3FB3"/>
    <w:rsid w:val="00AE4EE4"/>
    <w:rsid w:val="00B135A6"/>
    <w:rsid w:val="00B33FD2"/>
    <w:rsid w:val="00B50072"/>
    <w:rsid w:val="00B5081F"/>
    <w:rsid w:val="00B50C4C"/>
    <w:rsid w:val="00B610D0"/>
    <w:rsid w:val="00B66C14"/>
    <w:rsid w:val="00B73908"/>
    <w:rsid w:val="00BC4C1E"/>
    <w:rsid w:val="00BD27A5"/>
    <w:rsid w:val="00BD3C13"/>
    <w:rsid w:val="00BD70A3"/>
    <w:rsid w:val="00BE38E5"/>
    <w:rsid w:val="00BE5DFD"/>
    <w:rsid w:val="00C04E2A"/>
    <w:rsid w:val="00C05B39"/>
    <w:rsid w:val="00C06088"/>
    <w:rsid w:val="00C21E34"/>
    <w:rsid w:val="00C40EF1"/>
    <w:rsid w:val="00C45660"/>
    <w:rsid w:val="00C470DB"/>
    <w:rsid w:val="00C60B8F"/>
    <w:rsid w:val="00C61AE7"/>
    <w:rsid w:val="00C61C43"/>
    <w:rsid w:val="00C87E7F"/>
    <w:rsid w:val="00C87EF4"/>
    <w:rsid w:val="00C932D7"/>
    <w:rsid w:val="00CA3526"/>
    <w:rsid w:val="00CB4073"/>
    <w:rsid w:val="00CB43F5"/>
    <w:rsid w:val="00CB6FA4"/>
    <w:rsid w:val="00CC0125"/>
    <w:rsid w:val="00CC26D9"/>
    <w:rsid w:val="00CC2DC9"/>
    <w:rsid w:val="00CD183E"/>
    <w:rsid w:val="00CE1C83"/>
    <w:rsid w:val="00D142EC"/>
    <w:rsid w:val="00D24474"/>
    <w:rsid w:val="00D24E91"/>
    <w:rsid w:val="00D5210E"/>
    <w:rsid w:val="00D56796"/>
    <w:rsid w:val="00D57AA1"/>
    <w:rsid w:val="00D64024"/>
    <w:rsid w:val="00D77D4C"/>
    <w:rsid w:val="00D86AC0"/>
    <w:rsid w:val="00D87311"/>
    <w:rsid w:val="00DA3435"/>
    <w:rsid w:val="00DA52E9"/>
    <w:rsid w:val="00DB6E92"/>
    <w:rsid w:val="00DC2BB9"/>
    <w:rsid w:val="00DD0B9D"/>
    <w:rsid w:val="00DD0FE0"/>
    <w:rsid w:val="00DD4897"/>
    <w:rsid w:val="00DF3D41"/>
    <w:rsid w:val="00E00B87"/>
    <w:rsid w:val="00E0593B"/>
    <w:rsid w:val="00E1472C"/>
    <w:rsid w:val="00E313C5"/>
    <w:rsid w:val="00E3216E"/>
    <w:rsid w:val="00E47E40"/>
    <w:rsid w:val="00E6097D"/>
    <w:rsid w:val="00E60C40"/>
    <w:rsid w:val="00E67BF9"/>
    <w:rsid w:val="00E74FB3"/>
    <w:rsid w:val="00E81C7F"/>
    <w:rsid w:val="00E94AB1"/>
    <w:rsid w:val="00EA3D80"/>
    <w:rsid w:val="00EC7482"/>
    <w:rsid w:val="00EE3C59"/>
    <w:rsid w:val="00EE4DD7"/>
    <w:rsid w:val="00EF09F9"/>
    <w:rsid w:val="00EF62EE"/>
    <w:rsid w:val="00EF75DD"/>
    <w:rsid w:val="00F0457E"/>
    <w:rsid w:val="00F048D9"/>
    <w:rsid w:val="00F5104D"/>
    <w:rsid w:val="00F618D1"/>
    <w:rsid w:val="00F6316C"/>
    <w:rsid w:val="00FB0CE1"/>
    <w:rsid w:val="00FB4289"/>
    <w:rsid w:val="00FC3142"/>
    <w:rsid w:val="00FC4FB9"/>
    <w:rsid w:val="00FC6E59"/>
    <w:rsid w:val="00FD0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57AA1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customStyle="1" w:styleId="a4">
    <w:name w:val="批注框文本 字符"/>
    <w:basedOn w:val="a0"/>
    <w:link w:val="a3"/>
    <w:rsid w:val="00D57AA1"/>
    <w:rPr>
      <w:rFonts w:ascii="Tahoma" w:hAnsi="Tahoma" w:cs="Tahoma"/>
      <w:sz w:val="16"/>
      <w:szCs w:val="16"/>
      <w:lang w:bidi="ar-SA"/>
    </w:rPr>
  </w:style>
  <w:style w:type="character" w:styleId="a7">
    <w:name w:val="Hyperlink"/>
    <w:basedOn w:val="a0"/>
    <w:rsid w:val="00B508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565C8C"/>
    <w:pPr>
      <w:ind w:left="720"/>
      <w:contextualSpacing/>
    </w:pPr>
  </w:style>
  <w:style w:type="character" w:styleId="a9">
    <w:name w:val="Unresolved Mention"/>
    <w:basedOn w:val="a0"/>
    <w:rsid w:val="00C87E7F"/>
    <w:rPr>
      <w:color w:val="605E5C"/>
      <w:shd w:val="clear" w:color="auto" w:fill="E1DFDD"/>
    </w:rPr>
  </w:style>
  <w:style w:type="character" w:styleId="aa">
    <w:name w:val="annotation reference"/>
    <w:basedOn w:val="a0"/>
    <w:rsid w:val="00F6316C"/>
    <w:rPr>
      <w:sz w:val="16"/>
      <w:szCs w:val="16"/>
    </w:rPr>
  </w:style>
  <w:style w:type="paragraph" w:styleId="ab">
    <w:name w:val="annotation text"/>
    <w:basedOn w:val="a"/>
    <w:link w:val="ac"/>
    <w:rsid w:val="00F6316C"/>
    <w:rPr>
      <w:sz w:val="20"/>
      <w:szCs w:val="20"/>
    </w:rPr>
  </w:style>
  <w:style w:type="character" w:customStyle="1" w:styleId="ac">
    <w:name w:val="批注文字 字符"/>
    <w:basedOn w:val="a0"/>
    <w:link w:val="ab"/>
    <w:rsid w:val="00F6316C"/>
  </w:style>
  <w:style w:type="paragraph" w:styleId="ad">
    <w:name w:val="annotation subject"/>
    <w:basedOn w:val="ab"/>
    <w:next w:val="ab"/>
    <w:link w:val="ae"/>
    <w:rsid w:val="00F6316C"/>
    <w:rPr>
      <w:b/>
      <w:bCs/>
    </w:rPr>
  </w:style>
  <w:style w:type="character" w:customStyle="1" w:styleId="ae">
    <w:name w:val="批注主题 字符"/>
    <w:basedOn w:val="ac"/>
    <w:link w:val="ad"/>
    <w:rsid w:val="00F6316C"/>
    <w:rPr>
      <w:b/>
      <w:bCs/>
    </w:rPr>
  </w:style>
  <w:style w:type="character" w:styleId="af">
    <w:name w:val="FollowedHyperlink"/>
    <w:basedOn w:val="a0"/>
    <w:rsid w:val="001F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hyperlink" Target="https://www.logsecure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arlesYWL/Instragram-Lik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halfmile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arlesYWL/DjangoEx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7</Words>
  <Characters>2288</Characters>
  <Application>Microsoft Office Word</Application>
  <DocSecurity>0</DocSecurity>
  <Lines>44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li Yin's Resume</dc:title>
  <dc:creator/>
  <cp:lastModifiedBy/>
  <cp:revision>1</cp:revision>
  <dcterms:created xsi:type="dcterms:W3CDTF">2020-08-10T03:47:00Z</dcterms:created>
  <dcterms:modified xsi:type="dcterms:W3CDTF">2020-08-10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  <property fmtid="{D5CDD505-2E9C-101B-9397-08002B2CF9AE}" pid="3" name="tal_id">
    <vt:lpwstr>0e7233e70dd917fb4706439a1a267c8c</vt:lpwstr>
  </property>
  <property fmtid="{D5CDD505-2E9C-101B-9397-08002B2CF9AE}" pid="4" name="app_source">
    <vt:lpwstr>rezbiz</vt:lpwstr>
  </property>
  <property fmtid="{D5CDD505-2E9C-101B-9397-08002B2CF9AE}" pid="5" name="app_id">
    <vt:lpwstr>741740</vt:lpwstr>
  </property>
</Properties>
</file>